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4D519" w14:textId="060D9C05" w:rsidR="007E5273" w:rsidRDefault="00296D6E">
      <w:r>
        <w:t xml:space="preserve">PODACI ZA UPLATU OPORTUNITETNIH TROŠKOVA: </w:t>
      </w:r>
    </w:p>
    <w:p w14:paraId="532728BB" w14:textId="205281A0" w:rsidR="00296D6E" w:rsidRDefault="00296D6E"/>
    <w:p w14:paraId="020D9EE4" w14:textId="77777777" w:rsidR="00296D6E" w:rsidRPr="00296D6E" w:rsidRDefault="00296D6E" w:rsidP="00296D6E">
      <w:r w:rsidRPr="00296D6E">
        <w:t>IBAN: HR5124070001100571320</w:t>
      </w:r>
    </w:p>
    <w:tbl>
      <w:tblPr>
        <w:tblW w:w="1074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40"/>
      </w:tblGrid>
      <w:tr w:rsidR="00296D6E" w:rsidRPr="00296D6E" w14:paraId="7EEE190A" w14:textId="77777777" w:rsidTr="00296D6E">
        <w:trPr>
          <w:trHeight w:val="495"/>
          <w:tblCellSpacing w:w="0" w:type="dxa"/>
        </w:trPr>
        <w:tc>
          <w:tcPr>
            <w:tcW w:w="600" w:type="dxa"/>
            <w:tcBorders>
              <w:left w:val="nil"/>
            </w:tcBorders>
            <w:vAlign w:val="center"/>
            <w:hideMark/>
          </w:tcPr>
          <w:p w14:paraId="508D5BC0" w14:textId="77777777" w:rsidR="00296D6E" w:rsidRDefault="00296D6E" w:rsidP="00296D6E">
            <w:r w:rsidRPr="00296D6E">
              <w:t xml:space="preserve">Model HR00 </w:t>
            </w:r>
          </w:p>
          <w:p w14:paraId="105A4CF7" w14:textId="3248DE5A" w:rsidR="00296D6E" w:rsidRDefault="00296D6E" w:rsidP="00296D6E">
            <w:proofErr w:type="spellStart"/>
            <w:r w:rsidRPr="00296D6E">
              <w:t>Poziv</w:t>
            </w:r>
            <w:proofErr w:type="spellEnd"/>
            <w:r w:rsidRPr="00296D6E">
              <w:t xml:space="preserve"> </w:t>
            </w:r>
            <w:proofErr w:type="spellStart"/>
            <w:r w:rsidRPr="00296D6E">
              <w:t>na</w:t>
            </w:r>
            <w:proofErr w:type="spellEnd"/>
            <w:r w:rsidRPr="00296D6E">
              <w:t xml:space="preserve"> </w:t>
            </w:r>
            <w:proofErr w:type="spellStart"/>
            <w:r w:rsidRPr="00296D6E">
              <w:t>broj</w:t>
            </w:r>
            <w:proofErr w:type="spellEnd"/>
            <w:r w:rsidRPr="00296D6E">
              <w:t xml:space="preserve">:  43001-0-OIB </w:t>
            </w:r>
            <w:proofErr w:type="spellStart"/>
            <w:r>
              <w:t>kandidata</w:t>
            </w:r>
            <w:proofErr w:type="spellEnd"/>
          </w:p>
          <w:p w14:paraId="7BA46F74" w14:textId="77777777" w:rsidR="00296D6E" w:rsidRDefault="00296D6E" w:rsidP="00296D6E">
            <w:proofErr w:type="spellStart"/>
            <w:r>
              <w:t>Iznos</w:t>
            </w:r>
            <w:proofErr w:type="spellEnd"/>
            <w:r>
              <w:t xml:space="preserve">: 620,00 </w:t>
            </w:r>
            <w:proofErr w:type="spellStart"/>
            <w:r>
              <w:t>eura</w:t>
            </w:r>
            <w:proofErr w:type="spellEnd"/>
          </w:p>
          <w:p w14:paraId="3FE3A391" w14:textId="77777777" w:rsidR="009C1127" w:rsidRDefault="009C1127" w:rsidP="00296D6E"/>
          <w:p w14:paraId="5F955516" w14:textId="53E70349" w:rsidR="009C1127" w:rsidRPr="00296D6E" w:rsidRDefault="009C1127" w:rsidP="00296D6E">
            <w:proofErr w:type="spellStart"/>
            <w:r>
              <w:t>Potvrdu</w:t>
            </w:r>
            <w:proofErr w:type="spellEnd"/>
            <w:r>
              <w:t xml:space="preserve"> o </w:t>
            </w:r>
            <w:proofErr w:type="spellStart"/>
            <w:r>
              <w:t>uplati</w:t>
            </w:r>
            <w:proofErr w:type="spellEnd"/>
            <w:r>
              <w:t xml:space="preserve"> </w:t>
            </w:r>
            <w:proofErr w:type="spellStart"/>
            <w:r>
              <w:t>treba</w:t>
            </w:r>
            <w:proofErr w:type="spellEnd"/>
            <w:r>
              <w:t xml:space="preserve"> </w:t>
            </w:r>
            <w:proofErr w:type="spellStart"/>
            <w:r>
              <w:t>poslat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hyperlink r:id="rId4" w:history="1">
              <w:r w:rsidRPr="0076139D">
                <w:rPr>
                  <w:rStyle w:val="Hyperlink"/>
                </w:rPr>
                <w:t>referada@ffst.hr</w:t>
              </w:r>
            </w:hyperlink>
            <w:r>
              <w:t xml:space="preserve">. </w:t>
            </w:r>
          </w:p>
        </w:tc>
      </w:tr>
    </w:tbl>
    <w:p w14:paraId="48EA049B" w14:textId="613386C9" w:rsidR="00296D6E" w:rsidRDefault="00296D6E"/>
    <w:sectPr w:rsidR="00296D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sLA0MDMwNDe0MDFX0lEKTi0uzszPAykwrAUADGgI6SwAAAA="/>
  </w:docVars>
  <w:rsids>
    <w:rsidRoot w:val="00296D6E"/>
    <w:rsid w:val="000B688C"/>
    <w:rsid w:val="00296D6E"/>
    <w:rsid w:val="009C1127"/>
    <w:rsid w:val="00EF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0F661B"/>
  <w15:chartTrackingRefBased/>
  <w15:docId w15:val="{451F0727-0BDA-4903-9CE2-47E7AD35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11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1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2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9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eferada@ffst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</Words>
  <Characters>165</Characters>
  <Application>Microsoft Office Word</Application>
  <DocSecurity>0</DocSecurity>
  <Lines>8</Lines>
  <Paragraphs>6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Pisac Šumić</dc:creator>
  <cp:keywords/>
  <dc:description/>
  <cp:lastModifiedBy>Ivana Pisac Šumić</cp:lastModifiedBy>
  <cp:revision>2</cp:revision>
  <dcterms:created xsi:type="dcterms:W3CDTF">2025-09-08T12:41:00Z</dcterms:created>
  <dcterms:modified xsi:type="dcterms:W3CDTF">2025-09-0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98a95-2bd2-4a99-9e26-9aa74c8585fd</vt:lpwstr>
  </property>
</Properties>
</file>